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C6ABA4" w14:textId="51DF6E4A" w:rsidR="0098520B" w:rsidRDefault="0098520B" w:rsidP="0098520B">
      <w:pPr>
        <w:spacing w:after="0"/>
      </w:pPr>
    </w:p>
    <w:p w14:paraId="28623459" w14:textId="3DF43086" w:rsidR="21C71742" w:rsidRPr="00B3690F" w:rsidRDefault="00B94A7B" w:rsidP="00B3690F">
      <w:pPr>
        <w:pStyle w:val="Title"/>
      </w:pPr>
      <w:r w:rsidRPr="00B94A7B">
        <w:rPr>
          <w:sz w:val="44"/>
          <w:szCs w:val="44"/>
        </w:rPr>
        <w:t>Process Improvement Flowchart</w:t>
      </w:r>
    </w:p>
    <w:p w14:paraId="19A5F7F6" w14:textId="3A8154E0" w:rsidR="000F0903" w:rsidRDefault="00B94A7B" w:rsidP="184C0106">
      <w:pPr>
        <w:pStyle w:val="Heading1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s-Is Process Flow Chart Evaluation</w:t>
      </w:r>
    </w:p>
    <w:p w14:paraId="1B6817C4" w14:textId="6139521A" w:rsidR="00B94A7B" w:rsidRDefault="3EBE6921" w:rsidP="00B94A7B">
      <w:r w:rsidRPr="3EBE6921">
        <w:rPr>
          <w:b/>
          <w:bCs/>
        </w:rPr>
        <w:t>Select</w:t>
      </w:r>
      <w:r>
        <w:t xml:space="preserve"> a process </w:t>
      </w:r>
      <w:r w:rsidR="00A86A37" w:rsidRPr="00A86A37">
        <w:t xml:space="preserve">from </w:t>
      </w:r>
      <w:r w:rsidR="008D46F9">
        <w:t>an organization you work for or are familiar with</w:t>
      </w:r>
      <w:r>
        <w:t xml:space="preserve">. </w:t>
      </w:r>
      <w:r w:rsidR="00E16DF5">
        <w:t>You will use t</w:t>
      </w:r>
      <w:r>
        <w:t>his process in your Week 2 &amp; Week 4 Signature Assignments</w:t>
      </w:r>
      <w:r w:rsidR="00E16DF5">
        <w:t xml:space="preserve"> as well</w:t>
      </w:r>
      <w:r>
        <w:t xml:space="preserve">. </w:t>
      </w:r>
    </w:p>
    <w:p w14:paraId="400F8F87" w14:textId="4807A08D" w:rsidR="00B94A7B" w:rsidRDefault="00572C6E" w:rsidP="00B94A7B">
      <w:r w:rsidRPr="00572C6E">
        <w:rPr>
          <w:b/>
          <w:bCs/>
        </w:rPr>
        <w:t>Create</w:t>
      </w:r>
      <w:r>
        <w:t xml:space="preserve"> a flowchart of the as-is process</w:t>
      </w:r>
      <w:r w:rsidRPr="00572C6E">
        <w:t xml:space="preserve"> using</w:t>
      </w:r>
      <w:r w:rsidR="00B94A7B">
        <w:t xml:space="preserve"> Microsoft Word, PowerPoint, </w:t>
      </w:r>
      <w:proofErr w:type="spellStart"/>
      <w:r w:rsidR="00B94A7B">
        <w:t>Vizio</w:t>
      </w:r>
      <w:proofErr w:type="spellEnd"/>
      <w:r w:rsidR="00B94A7B">
        <w:t xml:space="preserve">, or Excel. </w:t>
      </w:r>
    </w:p>
    <w:p w14:paraId="1B246F63" w14:textId="3CA27062" w:rsidR="00B94A7B" w:rsidRDefault="00B94A7B" w:rsidP="00B94A7B">
      <w:r>
        <w:t>&lt;insert flow chart here&gt;</w:t>
      </w:r>
    </w:p>
    <w:p w14:paraId="0EA1D777" w14:textId="3EBE2403" w:rsidR="00B94A7B" w:rsidRDefault="00B94A7B" w:rsidP="00B94A7B">
      <w:r w:rsidRPr="00B94A7B">
        <w:rPr>
          <w:b/>
          <w:bCs/>
        </w:rPr>
        <w:t>Evaluate</w:t>
      </w:r>
      <w:r>
        <w:t xml:space="preserve"> the efficacy of your process using process improvement techniques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Evaluation response table"/>
      </w:tblPr>
      <w:tblGrid>
        <w:gridCol w:w="9350"/>
      </w:tblGrid>
      <w:tr w:rsidR="00B94A7B" w14:paraId="088144DE" w14:textId="77777777" w:rsidTr="00B94A7B">
        <w:tc>
          <w:tcPr>
            <w:tcW w:w="9350" w:type="dxa"/>
          </w:tcPr>
          <w:p w14:paraId="67537A21" w14:textId="623BBC4F" w:rsidR="00B94A7B" w:rsidRDefault="00B94A7B" w:rsidP="00B94A7B">
            <w:r>
              <w:t>&lt;Write evaluation here&gt;</w:t>
            </w:r>
          </w:p>
        </w:tc>
      </w:tr>
    </w:tbl>
    <w:p w14:paraId="1F785AB6" w14:textId="1A6E1742" w:rsidR="00B94A7B" w:rsidRPr="00B94A7B" w:rsidRDefault="00B94A7B" w:rsidP="00B94A7B"/>
    <w:p w14:paraId="3868200B" w14:textId="0AF4EEFD" w:rsidR="73BAE4F4" w:rsidRDefault="00B94A7B" w:rsidP="00B94A7B">
      <w:pPr>
        <w:pStyle w:val="Heading1"/>
      </w:pPr>
      <w:r>
        <w:t>Process Improvement Flow Chart</w:t>
      </w:r>
    </w:p>
    <w:p w14:paraId="2143E9F3" w14:textId="62A899A4" w:rsidR="00B94A7B" w:rsidRDefault="006E40FA" w:rsidP="00B94A7B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6E40FA">
        <w:rPr>
          <w:rStyle w:val="normaltextrun"/>
          <w:rFonts w:ascii="Arial" w:eastAsiaTheme="majorEastAsia" w:hAnsi="Arial" w:cs="Arial"/>
          <w:b/>
          <w:bCs/>
          <w:color w:val="333333"/>
          <w:sz w:val="20"/>
          <w:szCs w:val="20"/>
        </w:rPr>
        <w:t>Determine</w:t>
      </w:r>
      <w:r>
        <w:rPr>
          <w:rStyle w:val="normaltextrun"/>
          <w:rFonts w:ascii="Arial" w:eastAsiaTheme="majorEastAsia" w:hAnsi="Arial" w:cs="Arial"/>
          <w:color w:val="333333"/>
          <w:sz w:val="20"/>
          <w:szCs w:val="20"/>
        </w:rPr>
        <w:t xml:space="preserve"> how the process can be improved</w:t>
      </w:r>
      <w:r>
        <w:rPr>
          <w:rStyle w:val="normaltextrun"/>
          <w:rFonts w:ascii="Arial" w:eastAsiaTheme="majorEastAsia" w:hAnsi="Arial" w:cs="Arial"/>
          <w:b/>
          <w:bCs/>
          <w:color w:val="333333"/>
          <w:sz w:val="20"/>
          <w:szCs w:val="20"/>
        </w:rPr>
        <w:t xml:space="preserve"> </w:t>
      </w:r>
      <w:r w:rsidRPr="006E40FA">
        <w:rPr>
          <w:rStyle w:val="normaltextrun"/>
          <w:rFonts w:ascii="Arial" w:eastAsiaTheme="majorEastAsia" w:hAnsi="Arial" w:cs="Arial"/>
          <w:color w:val="333333"/>
          <w:sz w:val="20"/>
          <w:szCs w:val="20"/>
        </w:rPr>
        <w:t>based on</w:t>
      </w:r>
      <w:r w:rsidR="00B94A7B">
        <w:rPr>
          <w:rStyle w:val="normaltextrun"/>
          <w:rFonts w:ascii="Arial" w:eastAsiaTheme="majorEastAsia" w:hAnsi="Arial" w:cs="Arial"/>
          <w:color w:val="333333"/>
          <w:sz w:val="20"/>
          <w:szCs w:val="20"/>
        </w:rPr>
        <w:t> the results of your evaluation</w:t>
      </w:r>
      <w:r>
        <w:rPr>
          <w:rStyle w:val="normaltextrun"/>
          <w:rFonts w:ascii="Arial" w:eastAsiaTheme="majorEastAsia" w:hAnsi="Arial" w:cs="Arial"/>
          <w:color w:val="333333"/>
          <w:sz w:val="20"/>
          <w:szCs w:val="20"/>
        </w:rPr>
        <w:t>.</w:t>
      </w:r>
    </w:p>
    <w:p w14:paraId="6F85F1AB" w14:textId="77777777" w:rsidR="00B94A7B" w:rsidRDefault="00B94A7B" w:rsidP="00B94A7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4572C8E6" w14:textId="247267F7" w:rsidR="00B94A7B" w:rsidRDefault="00B94A7B" w:rsidP="00B94A7B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normaltextrun"/>
          <w:rFonts w:ascii="Arial" w:eastAsiaTheme="majorEastAsia" w:hAnsi="Arial" w:cs="Arial"/>
          <w:b/>
          <w:bCs/>
          <w:sz w:val="20"/>
          <w:szCs w:val="20"/>
        </w:rPr>
        <w:t>Define</w:t>
      </w:r>
      <w:r>
        <w:rPr>
          <w:rStyle w:val="normaltextrun"/>
          <w:rFonts w:ascii="Arial" w:eastAsiaTheme="majorEastAsia" w:hAnsi="Arial" w:cs="Arial"/>
          <w:sz w:val="20"/>
          <w:szCs w:val="20"/>
        </w:rPr>
        <w:t> metrics and measure the current process.</w:t>
      </w:r>
      <w:r>
        <w:rPr>
          <w:rStyle w:val="eop"/>
          <w:rFonts w:ascii="Arial" w:hAnsi="Arial" w:cs="Arial"/>
          <w:sz w:val="20"/>
          <w:szCs w:val="20"/>
        </w:rPr>
        <w:t> </w:t>
      </w:r>
    </w:p>
    <w:p w14:paraId="50392798" w14:textId="3BB0DD5E" w:rsidR="00B94A7B" w:rsidRDefault="00B94A7B" w:rsidP="00B94A7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0B292F40" w14:textId="14AD073C" w:rsidR="00B94A7B" w:rsidRPr="00B94A7B" w:rsidRDefault="00B94A7B" w:rsidP="00B94A7B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0"/>
          <w:szCs w:val="20"/>
        </w:rPr>
      </w:pPr>
      <w:r w:rsidRPr="00B94A7B">
        <w:rPr>
          <w:rFonts w:ascii="Arial" w:hAnsi="Arial" w:cs="Arial"/>
          <w:sz w:val="20"/>
          <w:szCs w:val="20"/>
        </w:rPr>
        <w:t>&lt;insert metrics and measures here&gt;</w:t>
      </w:r>
    </w:p>
    <w:p w14:paraId="5F91ED2E" w14:textId="77777777" w:rsidR="00B94A7B" w:rsidRDefault="00B94A7B" w:rsidP="00B94A7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0"/>
          <w:szCs w:val="20"/>
        </w:rPr>
        <w:t> </w:t>
      </w:r>
    </w:p>
    <w:p w14:paraId="75BF1D7C" w14:textId="69FDFF81" w:rsidR="00B94A7B" w:rsidRDefault="00B94A7B" w:rsidP="00B94A7B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B94A7B">
        <w:rPr>
          <w:rStyle w:val="normaltextrun"/>
          <w:rFonts w:ascii="Arial" w:eastAsiaTheme="majorEastAsia" w:hAnsi="Arial" w:cs="Arial"/>
          <w:b/>
          <w:bCs/>
          <w:sz w:val="20"/>
          <w:szCs w:val="20"/>
        </w:rPr>
        <w:t>Use</w:t>
      </w:r>
      <w:r>
        <w:rPr>
          <w:rStyle w:val="normaltextrun"/>
          <w:rFonts w:ascii="Arial" w:eastAsiaTheme="majorEastAsia" w:hAnsi="Arial" w:cs="Arial"/>
          <w:sz w:val="20"/>
          <w:szCs w:val="20"/>
        </w:rPr>
        <w:t xml:space="preserve"> process improvement techniques to improve the process. </w:t>
      </w:r>
      <w:r w:rsidRPr="00D926D4">
        <w:rPr>
          <w:rStyle w:val="normaltextrun"/>
          <w:rFonts w:ascii="Arial" w:eastAsiaTheme="majorEastAsia" w:hAnsi="Arial" w:cs="Arial"/>
          <w:sz w:val="20"/>
          <w:szCs w:val="20"/>
        </w:rPr>
        <w:t>Create</w:t>
      </w:r>
      <w:r>
        <w:rPr>
          <w:rStyle w:val="normaltextrun"/>
          <w:rFonts w:ascii="Arial" w:eastAsiaTheme="majorEastAsia" w:hAnsi="Arial" w:cs="Arial"/>
          <w:sz w:val="20"/>
          <w:szCs w:val="20"/>
        </w:rPr>
        <w:t xml:space="preserve"> a flow chart of the improved process using</w:t>
      </w:r>
      <w:r>
        <w:rPr>
          <w:rStyle w:val="normaltextrun"/>
          <w:rFonts w:ascii="Arial" w:eastAsiaTheme="majorEastAsia" w:hAnsi="Arial" w:cs="Arial"/>
          <w:b/>
          <w:bCs/>
          <w:sz w:val="20"/>
          <w:szCs w:val="20"/>
        </w:rPr>
        <w:t> </w:t>
      </w:r>
      <w:r>
        <w:rPr>
          <w:rStyle w:val="normaltextrun"/>
          <w:rFonts w:ascii="Arial" w:eastAsiaTheme="majorEastAsia" w:hAnsi="Arial" w:cs="Arial"/>
          <w:sz w:val="20"/>
          <w:szCs w:val="20"/>
        </w:rPr>
        <w:t>Microsoft Word, PowerPoint, </w:t>
      </w:r>
      <w:proofErr w:type="spellStart"/>
      <w:r>
        <w:rPr>
          <w:rStyle w:val="spellingerror"/>
          <w:rFonts w:ascii="Arial" w:hAnsi="Arial" w:cs="Arial"/>
          <w:sz w:val="20"/>
          <w:szCs w:val="20"/>
        </w:rPr>
        <w:t>Vizio</w:t>
      </w:r>
      <w:proofErr w:type="spellEnd"/>
      <w:r>
        <w:rPr>
          <w:rStyle w:val="normaltextrun"/>
          <w:rFonts w:ascii="Arial" w:eastAsiaTheme="majorEastAsia" w:hAnsi="Arial" w:cs="Arial"/>
          <w:sz w:val="20"/>
          <w:szCs w:val="20"/>
        </w:rPr>
        <w:t>, or Excel. Use your professional judgment to ascertain how the future process will perform according to your metrics.</w:t>
      </w:r>
      <w:r>
        <w:rPr>
          <w:rStyle w:val="eop"/>
          <w:rFonts w:ascii="Arial" w:hAnsi="Arial" w:cs="Arial"/>
          <w:sz w:val="20"/>
          <w:szCs w:val="20"/>
        </w:rPr>
        <w:t> </w:t>
      </w:r>
    </w:p>
    <w:p w14:paraId="7928EC50" w14:textId="77777777" w:rsidR="00B94A7B" w:rsidRPr="00B94A7B" w:rsidRDefault="00B94A7B" w:rsidP="00B94A7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71811E79" w14:textId="48AA316F" w:rsidR="00B94A7B" w:rsidRPr="00B94A7B" w:rsidRDefault="00B94A7B" w:rsidP="00B94A7B">
      <w:r>
        <w:t>&lt;insert new flow chart here&gt;</w:t>
      </w:r>
    </w:p>
    <w:p w14:paraId="1A915080" w14:textId="49D6CA8F" w:rsidR="73BAE4F4" w:rsidRDefault="00B94A7B" w:rsidP="00B94A7B">
      <w:pPr>
        <w:pStyle w:val="Heading1"/>
      </w:pPr>
      <w:r>
        <w:t>Summary</w:t>
      </w:r>
    </w:p>
    <w:p w14:paraId="5E0BE3FD" w14:textId="61ECDF4B" w:rsidR="00B94A7B" w:rsidRPr="00B94A7B" w:rsidRDefault="00980518" w:rsidP="00B94A7B">
      <w:pPr>
        <w:spacing w:after="0"/>
        <w:textAlignment w:val="baseline"/>
        <w:rPr>
          <w:rFonts w:ascii="Segoe UI" w:eastAsia="Times New Roman" w:hAnsi="Segoe UI" w:cs="Segoe UI"/>
          <w:color w:val="4D3733"/>
          <w:sz w:val="18"/>
          <w:szCs w:val="18"/>
        </w:rPr>
      </w:pPr>
      <w:r>
        <w:rPr>
          <w:rFonts w:eastAsia="Times New Roman" w:cs="Arial"/>
          <w:b/>
          <w:bCs/>
          <w:color w:val="333333"/>
          <w:szCs w:val="20"/>
        </w:rPr>
        <w:t>Write</w:t>
      </w:r>
      <w:r w:rsidR="00B94A7B" w:rsidRPr="00B94A7B">
        <w:rPr>
          <w:rFonts w:eastAsia="Times New Roman" w:cs="Arial"/>
          <w:color w:val="333333"/>
          <w:szCs w:val="20"/>
        </w:rPr>
        <w:t> a 525-word executive summary that includes the following:</w:t>
      </w:r>
      <w:r w:rsidR="00B94A7B" w:rsidRPr="00B94A7B">
        <w:rPr>
          <w:rFonts w:eastAsia="Times New Roman" w:cs="Arial"/>
          <w:color w:val="4D3733"/>
          <w:szCs w:val="20"/>
        </w:rPr>
        <w:t> </w:t>
      </w:r>
    </w:p>
    <w:p w14:paraId="09364E29" w14:textId="17B72743" w:rsidR="00B94A7B" w:rsidRPr="00B94A7B" w:rsidRDefault="35922C6E" w:rsidP="35922C6E">
      <w:pPr>
        <w:pStyle w:val="ListParagraph"/>
        <w:numPr>
          <w:ilvl w:val="0"/>
          <w:numId w:val="22"/>
        </w:numPr>
        <w:spacing w:after="0"/>
        <w:textAlignment w:val="baseline"/>
        <w:rPr>
          <w:rFonts w:eastAsia="Times New Roman" w:cs="Arial"/>
          <w:color w:val="4D3733"/>
        </w:rPr>
      </w:pPr>
      <w:r w:rsidRPr="35922C6E">
        <w:rPr>
          <w:rFonts w:eastAsia="Times New Roman" w:cs="Arial"/>
          <w:color w:val="333333"/>
        </w:rPr>
        <w:t>A brief description of the process based on the flowchart of processes current state</w:t>
      </w:r>
      <w:r w:rsidRPr="35922C6E">
        <w:rPr>
          <w:rFonts w:eastAsia="Times New Roman" w:cs="Arial"/>
        </w:rPr>
        <w:t> </w:t>
      </w:r>
    </w:p>
    <w:p w14:paraId="036127EE" w14:textId="36DE130F" w:rsidR="00B94A7B" w:rsidRPr="00B94A7B" w:rsidRDefault="008C7200" w:rsidP="00B94A7B">
      <w:pPr>
        <w:pStyle w:val="ListParagraph"/>
        <w:numPr>
          <w:ilvl w:val="0"/>
          <w:numId w:val="22"/>
        </w:numPr>
        <w:spacing w:after="0"/>
        <w:textAlignment w:val="baseline"/>
        <w:rPr>
          <w:rFonts w:eastAsia="Times New Roman" w:cs="Arial"/>
          <w:color w:val="4D3733"/>
          <w:szCs w:val="20"/>
        </w:rPr>
      </w:pPr>
      <w:r>
        <w:rPr>
          <w:rFonts w:eastAsia="Times New Roman" w:cs="Arial"/>
          <w:color w:val="333333"/>
          <w:szCs w:val="20"/>
        </w:rPr>
        <w:t>The r</w:t>
      </w:r>
      <w:r w:rsidR="00B94A7B" w:rsidRPr="00B94A7B">
        <w:rPr>
          <w:rFonts w:eastAsia="Times New Roman" w:cs="Arial"/>
          <w:color w:val="333333"/>
          <w:szCs w:val="20"/>
        </w:rPr>
        <w:t>esults of</w:t>
      </w:r>
      <w:r>
        <w:rPr>
          <w:rFonts w:eastAsia="Times New Roman" w:cs="Arial"/>
          <w:color w:val="333333"/>
          <w:szCs w:val="20"/>
        </w:rPr>
        <w:t xml:space="preserve"> your</w:t>
      </w:r>
      <w:r w:rsidR="00B94A7B" w:rsidRPr="00B94A7B">
        <w:rPr>
          <w:rFonts w:eastAsia="Times New Roman" w:cs="Arial"/>
          <w:color w:val="333333"/>
          <w:szCs w:val="20"/>
        </w:rPr>
        <w:t xml:space="preserve"> process evaluation and how the weak points can be strengthened</w:t>
      </w:r>
      <w:r>
        <w:rPr>
          <w:rFonts w:eastAsia="Times New Roman" w:cs="Arial"/>
          <w:color w:val="333333"/>
          <w:szCs w:val="20"/>
        </w:rPr>
        <w:t>. I</w:t>
      </w:r>
      <w:r w:rsidR="00B94A7B" w:rsidRPr="00B94A7B">
        <w:rPr>
          <w:rFonts w:eastAsia="Times New Roman" w:cs="Arial"/>
          <w:color w:val="333333"/>
          <w:szCs w:val="20"/>
        </w:rPr>
        <w:t xml:space="preserve">nclude a description of </w:t>
      </w:r>
      <w:r>
        <w:rPr>
          <w:rFonts w:eastAsia="Times New Roman" w:cs="Arial"/>
          <w:color w:val="333333"/>
          <w:szCs w:val="20"/>
        </w:rPr>
        <w:t xml:space="preserve">the </w:t>
      </w:r>
      <w:r w:rsidR="00B94A7B" w:rsidRPr="00B94A7B">
        <w:rPr>
          <w:rFonts w:eastAsia="Times New Roman" w:cs="Arial"/>
          <w:color w:val="333333"/>
          <w:szCs w:val="20"/>
        </w:rPr>
        <w:t>process improvement technique(s) used.</w:t>
      </w:r>
      <w:r w:rsidR="00B94A7B" w:rsidRPr="00B94A7B">
        <w:rPr>
          <w:rFonts w:eastAsia="Times New Roman" w:cs="Arial"/>
          <w:color w:val="4D3733"/>
          <w:szCs w:val="20"/>
        </w:rPr>
        <w:t> </w:t>
      </w:r>
    </w:p>
    <w:p w14:paraId="41458F4E" w14:textId="5D3BC183" w:rsidR="00B94A7B" w:rsidRPr="00B94A7B" w:rsidRDefault="008C7200" w:rsidP="00B94A7B">
      <w:pPr>
        <w:pStyle w:val="ListParagraph"/>
        <w:numPr>
          <w:ilvl w:val="0"/>
          <w:numId w:val="22"/>
        </w:numPr>
        <w:spacing w:after="0"/>
        <w:textAlignment w:val="baseline"/>
        <w:rPr>
          <w:rFonts w:eastAsia="Times New Roman" w:cs="Arial"/>
          <w:color w:val="4D3733"/>
          <w:szCs w:val="20"/>
        </w:rPr>
      </w:pPr>
      <w:r>
        <w:rPr>
          <w:rFonts w:eastAsia="Times New Roman" w:cs="Arial"/>
          <w:color w:val="333333"/>
          <w:szCs w:val="20"/>
        </w:rPr>
        <w:t>A b</w:t>
      </w:r>
      <w:r w:rsidR="00B94A7B" w:rsidRPr="00B94A7B">
        <w:rPr>
          <w:rFonts w:eastAsia="Times New Roman" w:cs="Arial"/>
          <w:color w:val="333333"/>
          <w:szCs w:val="20"/>
        </w:rPr>
        <w:t>rief description of process improvements based on the process of the future state</w:t>
      </w:r>
      <w:r w:rsidR="00B94A7B" w:rsidRPr="00B94A7B">
        <w:rPr>
          <w:rFonts w:eastAsia="Times New Roman" w:cs="Arial"/>
          <w:color w:val="4D3733"/>
          <w:szCs w:val="20"/>
        </w:rPr>
        <w:t> </w:t>
      </w:r>
    </w:p>
    <w:p w14:paraId="249785DE" w14:textId="183A71B4" w:rsidR="00B94A7B" w:rsidRPr="00B94A7B" w:rsidRDefault="00293A4E" w:rsidP="00B94A7B">
      <w:pPr>
        <w:pStyle w:val="ListParagraph"/>
        <w:numPr>
          <w:ilvl w:val="0"/>
          <w:numId w:val="22"/>
        </w:numPr>
        <w:spacing w:after="0"/>
        <w:textAlignment w:val="baseline"/>
        <w:rPr>
          <w:rFonts w:eastAsia="Times New Roman" w:cs="Arial"/>
          <w:color w:val="4D3733"/>
          <w:szCs w:val="20"/>
        </w:rPr>
      </w:pPr>
      <w:r>
        <w:rPr>
          <w:rFonts w:eastAsia="Times New Roman" w:cs="Arial"/>
          <w:color w:val="333333"/>
          <w:szCs w:val="20"/>
        </w:rPr>
        <w:t>H</w:t>
      </w:r>
      <w:r w:rsidR="00B94A7B" w:rsidRPr="00B94A7B">
        <w:rPr>
          <w:rFonts w:eastAsia="Times New Roman" w:cs="Arial"/>
          <w:color w:val="333333"/>
          <w:szCs w:val="20"/>
        </w:rPr>
        <w:t>ow you anticipate the future process will perform based on metrics used to evaluate process current state</w:t>
      </w:r>
    </w:p>
    <w:p w14:paraId="63F76A04" w14:textId="7EB0F9AB" w:rsidR="00B94A7B" w:rsidRPr="00B94A7B" w:rsidRDefault="00BB2B25" w:rsidP="00B94A7B">
      <w:pPr>
        <w:pStyle w:val="ListParagraph"/>
        <w:numPr>
          <w:ilvl w:val="0"/>
          <w:numId w:val="22"/>
        </w:numPr>
        <w:spacing w:after="0"/>
        <w:textAlignment w:val="baseline"/>
        <w:rPr>
          <w:rFonts w:eastAsia="Times New Roman" w:cs="Arial"/>
          <w:color w:val="4D3733"/>
          <w:szCs w:val="20"/>
        </w:rPr>
      </w:pPr>
      <w:r>
        <w:rPr>
          <w:rFonts w:eastAsia="Times New Roman" w:cs="Arial"/>
          <w:color w:val="333333"/>
          <w:szCs w:val="20"/>
        </w:rPr>
        <w:t>A</w:t>
      </w:r>
      <w:r w:rsidR="006E2C62">
        <w:rPr>
          <w:rFonts w:eastAsia="Times New Roman" w:cs="Arial"/>
          <w:color w:val="333333"/>
          <w:szCs w:val="20"/>
        </w:rPr>
        <w:t xml:space="preserve"> description of</w:t>
      </w:r>
      <w:r w:rsidR="001A7606">
        <w:rPr>
          <w:rFonts w:eastAsia="Times New Roman" w:cs="Arial"/>
          <w:color w:val="333333"/>
          <w:szCs w:val="20"/>
        </w:rPr>
        <w:t xml:space="preserve"> </w:t>
      </w:r>
      <w:r w:rsidR="00B94A7B" w:rsidRPr="00B94A7B">
        <w:rPr>
          <w:rFonts w:eastAsia="Times New Roman" w:cs="Arial"/>
          <w:color w:val="333333"/>
          <w:szCs w:val="20"/>
        </w:rPr>
        <w:t>your process improvement project to achieve the process future state</w:t>
      </w:r>
    </w:p>
    <w:p w14:paraId="25AB0986" w14:textId="77777777" w:rsidR="00B94A7B" w:rsidRPr="00B94A7B" w:rsidRDefault="00B94A7B" w:rsidP="00B94A7B">
      <w:pPr>
        <w:spacing w:after="0"/>
        <w:textAlignment w:val="baseline"/>
        <w:rPr>
          <w:rFonts w:ascii="Segoe UI" w:eastAsia="Times New Roman" w:hAnsi="Segoe UI" w:cs="Segoe UI"/>
          <w:color w:val="4D3733"/>
          <w:sz w:val="18"/>
          <w:szCs w:val="18"/>
        </w:rPr>
      </w:pPr>
      <w:r w:rsidRPr="00B94A7B">
        <w:rPr>
          <w:rFonts w:eastAsia="Times New Roman" w:cs="Arial"/>
          <w:color w:val="4D3733"/>
          <w:szCs w:val="20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Summary table"/>
      </w:tblPr>
      <w:tblGrid>
        <w:gridCol w:w="9350"/>
      </w:tblGrid>
      <w:tr w:rsidR="00B94A7B" w14:paraId="77D74799" w14:textId="77777777" w:rsidTr="00B94A7B">
        <w:trPr>
          <w:trHeight w:val="404"/>
        </w:trPr>
        <w:tc>
          <w:tcPr>
            <w:tcW w:w="9350" w:type="dxa"/>
          </w:tcPr>
          <w:p w14:paraId="22DC4888" w14:textId="492BD2FB" w:rsidR="00B94A7B" w:rsidRDefault="00B94A7B" w:rsidP="00B94A7B">
            <w:pPr>
              <w:spacing w:after="0"/>
              <w:textAlignment w:val="baseline"/>
              <w:rPr>
                <w:rFonts w:eastAsia="Times New Roman" w:cs="Arial"/>
                <w:color w:val="4D3733"/>
                <w:szCs w:val="20"/>
              </w:rPr>
            </w:pPr>
            <w:r>
              <w:rPr>
                <w:rFonts w:eastAsia="Times New Roman" w:cs="Arial"/>
                <w:color w:val="4D3733"/>
                <w:szCs w:val="20"/>
              </w:rPr>
              <w:t>&lt;Insert summary Here&gt;</w:t>
            </w:r>
          </w:p>
        </w:tc>
      </w:tr>
    </w:tbl>
    <w:p w14:paraId="39A6A239" w14:textId="77777777" w:rsidR="003F4C3C" w:rsidRDefault="003F4C3C" w:rsidP="00B94A7B">
      <w:pPr>
        <w:spacing w:after="0"/>
        <w:textAlignment w:val="baseline"/>
        <w:rPr>
          <w:rFonts w:eastAsia="Times New Roman" w:cs="Arial"/>
          <w:color w:val="4D3733"/>
          <w:szCs w:val="20"/>
        </w:rPr>
      </w:pPr>
    </w:p>
    <w:p w14:paraId="4991A881" w14:textId="77777777" w:rsidR="007500F1" w:rsidRPr="007500F1" w:rsidRDefault="007500F1" w:rsidP="007500F1">
      <w:pPr>
        <w:spacing w:after="0"/>
        <w:rPr>
          <w:rFonts w:eastAsia="Times New Roman" w:cs="Arial"/>
          <w:color w:val="auto"/>
          <w:szCs w:val="20"/>
        </w:rPr>
      </w:pPr>
      <w:r w:rsidRPr="007500F1">
        <w:rPr>
          <w:rFonts w:eastAsia="Times New Roman" w:cs="Arial"/>
          <w:b/>
          <w:bCs/>
          <w:color w:val="auto"/>
          <w:szCs w:val="20"/>
        </w:rPr>
        <w:t xml:space="preserve">Cite </w:t>
      </w:r>
      <w:r w:rsidRPr="007500F1">
        <w:rPr>
          <w:rFonts w:eastAsia="Times New Roman" w:cs="Arial"/>
          <w:color w:val="auto"/>
          <w:szCs w:val="20"/>
        </w:rPr>
        <w:t>references to support your assignment.</w:t>
      </w:r>
    </w:p>
    <w:p w14:paraId="73FA277D" w14:textId="77777777" w:rsidR="007500F1" w:rsidRPr="007500F1" w:rsidRDefault="007500F1" w:rsidP="007500F1">
      <w:pPr>
        <w:spacing w:after="0"/>
        <w:ind w:left="540"/>
        <w:rPr>
          <w:rFonts w:eastAsia="Times New Roman" w:cs="Arial"/>
          <w:color w:val="auto"/>
          <w:szCs w:val="20"/>
        </w:rPr>
      </w:pPr>
      <w:r w:rsidRPr="007500F1">
        <w:rPr>
          <w:rFonts w:eastAsia="Times New Roman" w:cs="Arial"/>
          <w:color w:val="auto"/>
          <w:szCs w:val="20"/>
        </w:rPr>
        <w:t> </w:t>
      </w:r>
    </w:p>
    <w:p w14:paraId="5EC9E350" w14:textId="77777777" w:rsidR="007500F1" w:rsidRPr="007500F1" w:rsidRDefault="007500F1" w:rsidP="007500F1">
      <w:pPr>
        <w:spacing w:after="0"/>
        <w:rPr>
          <w:rFonts w:eastAsia="Times New Roman" w:cs="Arial"/>
          <w:color w:val="auto"/>
          <w:szCs w:val="20"/>
        </w:rPr>
      </w:pPr>
      <w:r w:rsidRPr="007500F1">
        <w:rPr>
          <w:rFonts w:eastAsia="Times New Roman" w:cs="Arial"/>
          <w:b/>
          <w:bCs/>
          <w:color w:val="auto"/>
          <w:szCs w:val="20"/>
        </w:rPr>
        <w:t>Format</w:t>
      </w:r>
      <w:r w:rsidRPr="007500F1">
        <w:rPr>
          <w:rFonts w:eastAsia="Times New Roman" w:cs="Arial"/>
          <w:color w:val="auto"/>
          <w:szCs w:val="20"/>
        </w:rPr>
        <w:t xml:space="preserve"> your citations according to APA guidelines.</w:t>
      </w:r>
    </w:p>
    <w:p w14:paraId="02226C7A" w14:textId="77777777" w:rsidR="007500F1" w:rsidRPr="007500F1" w:rsidRDefault="007500F1" w:rsidP="007500F1">
      <w:pPr>
        <w:spacing w:after="0"/>
        <w:ind w:left="540"/>
        <w:rPr>
          <w:rFonts w:eastAsia="Times New Roman" w:cs="Arial"/>
          <w:color w:val="auto"/>
          <w:szCs w:val="20"/>
        </w:rPr>
      </w:pPr>
      <w:r w:rsidRPr="007500F1">
        <w:rPr>
          <w:rFonts w:eastAsia="Times New Roman" w:cs="Arial"/>
          <w:color w:val="auto"/>
          <w:szCs w:val="20"/>
        </w:rPr>
        <w:t> </w:t>
      </w:r>
    </w:p>
    <w:p w14:paraId="7DA833D2" w14:textId="77777777" w:rsidR="007500F1" w:rsidRPr="007500F1" w:rsidRDefault="007500F1" w:rsidP="007500F1">
      <w:pPr>
        <w:spacing w:after="0"/>
        <w:rPr>
          <w:rFonts w:eastAsia="Times New Roman" w:cs="Arial"/>
          <w:color w:val="auto"/>
          <w:szCs w:val="20"/>
        </w:rPr>
      </w:pPr>
      <w:r w:rsidRPr="007500F1">
        <w:rPr>
          <w:rFonts w:eastAsia="Times New Roman" w:cs="Arial"/>
          <w:b/>
          <w:bCs/>
          <w:color w:val="auto"/>
          <w:szCs w:val="20"/>
        </w:rPr>
        <w:t>Submit </w:t>
      </w:r>
      <w:r w:rsidRPr="007500F1">
        <w:rPr>
          <w:rFonts w:eastAsia="Times New Roman" w:cs="Arial"/>
          <w:color w:val="auto"/>
          <w:szCs w:val="20"/>
        </w:rPr>
        <w:t>your assignment. </w:t>
      </w:r>
    </w:p>
    <w:p w14:paraId="283205C8" w14:textId="529C4278" w:rsidR="00B7574F" w:rsidRDefault="00B7574F" w:rsidP="007A0EAB">
      <w:pPr>
        <w:rPr>
          <w:b/>
        </w:rPr>
      </w:pPr>
    </w:p>
    <w:sectPr w:rsidR="00B7574F" w:rsidSect="00B9595A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7FCBF4" w14:textId="77777777" w:rsidR="00A60102" w:rsidRDefault="00A60102" w:rsidP="000F0903">
      <w:pPr>
        <w:spacing w:after="0"/>
      </w:pPr>
      <w:r>
        <w:separator/>
      </w:r>
    </w:p>
  </w:endnote>
  <w:endnote w:type="continuationSeparator" w:id="0">
    <w:p w14:paraId="23979850" w14:textId="77777777" w:rsidR="00A60102" w:rsidRDefault="00A60102" w:rsidP="000F0903">
      <w:pPr>
        <w:spacing w:after="0"/>
      </w:pPr>
      <w:r>
        <w:continuationSeparator/>
      </w:r>
    </w:p>
  </w:endnote>
  <w:endnote w:type="continuationNotice" w:id="1">
    <w:p w14:paraId="6443B31C" w14:textId="77777777" w:rsidR="00A60102" w:rsidRDefault="00A6010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D0D2A" w14:textId="0D2449E2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A034ED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58A2A9" w14:textId="368A22C9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462B9A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59E857" w14:textId="77777777" w:rsidR="00A60102" w:rsidRDefault="00A60102" w:rsidP="000F0903">
      <w:pPr>
        <w:spacing w:after="0"/>
      </w:pPr>
      <w:r>
        <w:separator/>
      </w:r>
    </w:p>
  </w:footnote>
  <w:footnote w:type="continuationSeparator" w:id="0">
    <w:p w14:paraId="12CDAFCD" w14:textId="77777777" w:rsidR="00A60102" w:rsidRDefault="00A60102" w:rsidP="000F0903">
      <w:pPr>
        <w:spacing w:after="0"/>
      </w:pPr>
      <w:r>
        <w:continuationSeparator/>
      </w:r>
    </w:p>
  </w:footnote>
  <w:footnote w:type="continuationNotice" w:id="1">
    <w:p w14:paraId="1C2E2F12" w14:textId="77777777" w:rsidR="00A60102" w:rsidRDefault="00A6010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9CE977" w14:textId="2F161116" w:rsidR="002901D9" w:rsidRDefault="00B94A7B" w:rsidP="00C12D77">
    <w:pPr>
      <w:spacing w:after="0"/>
      <w:ind w:left="4230"/>
      <w:jc w:val="right"/>
    </w:pPr>
    <w:r w:rsidRPr="00B94A7B">
      <w:t>Process Improvement Flowchart</w:t>
    </w:r>
  </w:p>
  <w:p w14:paraId="6078FA8F" w14:textId="77777777" w:rsidR="00B94A7B" w:rsidRDefault="00B94A7B" w:rsidP="00B94A7B">
    <w:pPr>
      <w:pStyle w:val="Header"/>
      <w:jc w:val="right"/>
    </w:pPr>
    <w:r>
      <w:t>OPS/574 v1</w:t>
    </w:r>
  </w:p>
  <w:p w14:paraId="229588AC" w14:textId="77777777" w:rsidR="002901D9" w:rsidRPr="004B3024" w:rsidRDefault="002901D9" w:rsidP="00B3690F">
    <w:pPr>
      <w:spacing w:after="0"/>
      <w:ind w:left="666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8960EC" w14:textId="1DAB9EAA" w:rsidR="002901D9" w:rsidRDefault="00B94A7B" w:rsidP="00B9595A">
    <w:pPr>
      <w:pStyle w:val="Header"/>
      <w:jc w:val="right"/>
    </w:pPr>
    <w:r>
      <w:t>OPS</w:t>
    </w:r>
    <w:r w:rsidR="002901D9">
      <w:t>/</w:t>
    </w:r>
    <w:r>
      <w:t>574</w:t>
    </w:r>
    <w:r w:rsidR="002901D9">
      <w:t xml:space="preserve"> v</w:t>
    </w:r>
    <w: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3CC5158"/>
    <w:multiLevelType w:val="multilevel"/>
    <w:tmpl w:val="A9C6C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7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196897"/>
    <w:multiLevelType w:val="hybridMultilevel"/>
    <w:tmpl w:val="89560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7"/>
  </w:num>
  <w:num w:numId="4">
    <w:abstractNumId w:val="11"/>
  </w:num>
  <w:num w:numId="5">
    <w:abstractNumId w:val="5"/>
    <w:lvlOverride w:ilvl="0">
      <w:startOverride w:val="1"/>
    </w:lvlOverride>
  </w:num>
  <w:num w:numId="6">
    <w:abstractNumId w:val="5"/>
    <w:lvlOverride w:ilvl="0">
      <w:startOverride w:val="1"/>
    </w:lvlOverride>
  </w:num>
  <w:num w:numId="7">
    <w:abstractNumId w:val="5"/>
    <w:lvlOverride w:ilvl="0">
      <w:startOverride w:val="1"/>
    </w:lvlOverride>
  </w:num>
  <w:num w:numId="8">
    <w:abstractNumId w:val="5"/>
    <w:lvlOverride w:ilvl="0">
      <w:startOverride w:val="1"/>
    </w:lvlOverride>
  </w:num>
  <w:num w:numId="9">
    <w:abstractNumId w:val="0"/>
  </w:num>
  <w:num w:numId="10">
    <w:abstractNumId w:val="8"/>
  </w:num>
  <w:num w:numId="11">
    <w:abstractNumId w:val="6"/>
  </w:num>
  <w:num w:numId="12">
    <w:abstractNumId w:val="5"/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</w:num>
  <w:num w:numId="17">
    <w:abstractNumId w:val="3"/>
  </w:num>
  <w:num w:numId="18">
    <w:abstractNumId w:val="10"/>
  </w:num>
  <w:num w:numId="19">
    <w:abstractNumId w:val="1"/>
  </w:num>
  <w:num w:numId="20">
    <w:abstractNumId w:val="2"/>
  </w:num>
  <w:num w:numId="21">
    <w:abstractNumId w:val="4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4FAGkPo5YtAAAA"/>
  </w:docVars>
  <w:rsids>
    <w:rsidRoot w:val="00B7574F"/>
    <w:rsid w:val="000A118A"/>
    <w:rsid w:val="000C0803"/>
    <w:rsid w:val="000C2C6A"/>
    <w:rsid w:val="000D2169"/>
    <w:rsid w:val="000F0903"/>
    <w:rsid w:val="0013181E"/>
    <w:rsid w:val="001602BB"/>
    <w:rsid w:val="001A2683"/>
    <w:rsid w:val="001A7606"/>
    <w:rsid w:val="001C098D"/>
    <w:rsid w:val="001C10AF"/>
    <w:rsid w:val="001F0CC9"/>
    <w:rsid w:val="00201214"/>
    <w:rsid w:val="00207997"/>
    <w:rsid w:val="00216720"/>
    <w:rsid w:val="00224434"/>
    <w:rsid w:val="00250EB0"/>
    <w:rsid w:val="0025324E"/>
    <w:rsid w:val="00270C10"/>
    <w:rsid w:val="0028791D"/>
    <w:rsid w:val="002901D9"/>
    <w:rsid w:val="00293A4E"/>
    <w:rsid w:val="002D1CDF"/>
    <w:rsid w:val="0033144D"/>
    <w:rsid w:val="00377506"/>
    <w:rsid w:val="003C7084"/>
    <w:rsid w:val="003F4C3C"/>
    <w:rsid w:val="00427F4C"/>
    <w:rsid w:val="004500DE"/>
    <w:rsid w:val="00462B9A"/>
    <w:rsid w:val="00467B22"/>
    <w:rsid w:val="004A3D7D"/>
    <w:rsid w:val="005002EC"/>
    <w:rsid w:val="00532293"/>
    <w:rsid w:val="00546A6C"/>
    <w:rsid w:val="005702EF"/>
    <w:rsid w:val="00572C6E"/>
    <w:rsid w:val="005B2AE1"/>
    <w:rsid w:val="005C4D36"/>
    <w:rsid w:val="005F5BC8"/>
    <w:rsid w:val="00654497"/>
    <w:rsid w:val="0066315B"/>
    <w:rsid w:val="00665440"/>
    <w:rsid w:val="00695175"/>
    <w:rsid w:val="006E2C62"/>
    <w:rsid w:val="006E40FA"/>
    <w:rsid w:val="007042E2"/>
    <w:rsid w:val="00726E5E"/>
    <w:rsid w:val="007500F1"/>
    <w:rsid w:val="00773C63"/>
    <w:rsid w:val="00776416"/>
    <w:rsid w:val="00793EBF"/>
    <w:rsid w:val="007A0EAB"/>
    <w:rsid w:val="007A6D58"/>
    <w:rsid w:val="008C7200"/>
    <w:rsid w:val="008C786A"/>
    <w:rsid w:val="008D1DB0"/>
    <w:rsid w:val="008D43F9"/>
    <w:rsid w:val="008D46F9"/>
    <w:rsid w:val="008F15D5"/>
    <w:rsid w:val="00935086"/>
    <w:rsid w:val="00935F80"/>
    <w:rsid w:val="00971C52"/>
    <w:rsid w:val="00980518"/>
    <w:rsid w:val="0098520B"/>
    <w:rsid w:val="009B0A35"/>
    <w:rsid w:val="009C241D"/>
    <w:rsid w:val="009C48ED"/>
    <w:rsid w:val="009E0D9C"/>
    <w:rsid w:val="00A034ED"/>
    <w:rsid w:val="00A03896"/>
    <w:rsid w:val="00A14190"/>
    <w:rsid w:val="00A14B34"/>
    <w:rsid w:val="00A60102"/>
    <w:rsid w:val="00A621B0"/>
    <w:rsid w:val="00A86A37"/>
    <w:rsid w:val="00B1207F"/>
    <w:rsid w:val="00B16250"/>
    <w:rsid w:val="00B3325E"/>
    <w:rsid w:val="00B3690F"/>
    <w:rsid w:val="00B7574F"/>
    <w:rsid w:val="00B94A7B"/>
    <w:rsid w:val="00B9595A"/>
    <w:rsid w:val="00BA38B3"/>
    <w:rsid w:val="00BB2B25"/>
    <w:rsid w:val="00C032FD"/>
    <w:rsid w:val="00C12D77"/>
    <w:rsid w:val="00C610B2"/>
    <w:rsid w:val="00CC6145"/>
    <w:rsid w:val="00D10F9D"/>
    <w:rsid w:val="00D2123C"/>
    <w:rsid w:val="00D66E6A"/>
    <w:rsid w:val="00D926D4"/>
    <w:rsid w:val="00DA2EA0"/>
    <w:rsid w:val="00DE1A94"/>
    <w:rsid w:val="00E16DF5"/>
    <w:rsid w:val="00E22D25"/>
    <w:rsid w:val="00E35ED8"/>
    <w:rsid w:val="00E53052"/>
    <w:rsid w:val="00E65CEA"/>
    <w:rsid w:val="00EC0EB6"/>
    <w:rsid w:val="00ED01FB"/>
    <w:rsid w:val="00F55013"/>
    <w:rsid w:val="00F7576F"/>
    <w:rsid w:val="00FE6379"/>
    <w:rsid w:val="00FF6339"/>
    <w:rsid w:val="17072597"/>
    <w:rsid w:val="184C0106"/>
    <w:rsid w:val="21C71742"/>
    <w:rsid w:val="230CB48E"/>
    <w:rsid w:val="26788116"/>
    <w:rsid w:val="3251E61D"/>
    <w:rsid w:val="33AB50BE"/>
    <w:rsid w:val="352CDC95"/>
    <w:rsid w:val="35922C6E"/>
    <w:rsid w:val="3A3594BE"/>
    <w:rsid w:val="3E2F307C"/>
    <w:rsid w:val="3EBE6921"/>
    <w:rsid w:val="44E710C5"/>
    <w:rsid w:val="4C8B506E"/>
    <w:rsid w:val="53F93951"/>
    <w:rsid w:val="5B2BD6D7"/>
    <w:rsid w:val="64AE9A92"/>
    <w:rsid w:val="673CBF19"/>
    <w:rsid w:val="6F575A5F"/>
    <w:rsid w:val="73BAE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  <w15:docId w15:val="{834AE9AD-9871-484C-9999-1443E40D6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2"/>
      </w:numPr>
      <w:tabs>
        <w:tab w:val="num" w:pos="360"/>
      </w:tabs>
      <w:spacing w:before="60" w:after="60"/>
      <w:ind w:firstLine="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paragraph" w:customStyle="1" w:styleId="paragraph">
    <w:name w:val="paragraph"/>
    <w:basedOn w:val="Normal"/>
    <w:rsid w:val="00B94A7B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B94A7B"/>
  </w:style>
  <w:style w:type="character" w:customStyle="1" w:styleId="eop">
    <w:name w:val="eop"/>
    <w:basedOn w:val="DefaultParagraphFont"/>
    <w:rsid w:val="00B94A7B"/>
  </w:style>
  <w:style w:type="character" w:customStyle="1" w:styleId="spellingerror">
    <w:name w:val="spellingerror"/>
    <w:basedOn w:val="DefaultParagraphFont"/>
    <w:rsid w:val="00B94A7B"/>
  </w:style>
  <w:style w:type="character" w:styleId="CommentReference">
    <w:name w:val="annotation reference"/>
    <w:basedOn w:val="DefaultParagraphFont"/>
    <w:uiPriority w:val="99"/>
    <w:semiHidden/>
    <w:unhideWhenUsed/>
    <w:rsid w:val="00E530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30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3052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30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3052"/>
    <w:rPr>
      <w:rFonts w:ascii="Arial" w:hAnsi="Arial"/>
      <w:b/>
      <w:bCs/>
      <w:color w:val="4D3733" w:themeColor="background1"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E35ED8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E35ED8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87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22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8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7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7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2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0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5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  <UserInfo>
        <DisplayName>Austin de Rossi</DisplayName>
        <AccountId>145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4.xml><?xml version="1.0" encoding="utf-8"?>
<ds:datastoreItem xmlns:ds="http://schemas.openxmlformats.org/officeDocument/2006/customXml" ds:itemID="{D2EB4865-5E53-482F-9380-60D289B175F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B6F778B-57B3-487E-BFA1-5EC282AF42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0</Words>
  <Characters>1427</Characters>
  <Application>Microsoft Office Word</Application>
  <DocSecurity>0</DocSecurity>
  <Lines>11</Lines>
  <Paragraphs>3</Paragraphs>
  <ScaleCrop>false</ScaleCrop>
  <Company>Apollo Group</Company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Mark</cp:lastModifiedBy>
  <cp:revision>2</cp:revision>
  <dcterms:created xsi:type="dcterms:W3CDTF">2020-09-07T18:46:00Z</dcterms:created>
  <dcterms:modified xsi:type="dcterms:W3CDTF">2020-09-07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